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a</w:t>
      </w:r>
      <w:proofErr w:type="spellEnd"/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17F44924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lastRenderedPageBreak/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D8857A6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63431656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</w:t>
      </w:r>
      <w:r w:rsidR="009C101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  <w:bookmarkStart w:id="0" w:name="_GoBack"/>
      <w:bookmarkEnd w:id="0"/>
    </w:p>
    <w:p w14:paraId="17CF3215" w14:textId="77777777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1A98E57" w14:textId="1FD846D8" w:rsidR="009C101A" w:rsidRP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In Prep.). To Move or Not to Move: Cortico-spinal activity is enhanced during pain observation regardless of motor preparation state.</w:t>
      </w:r>
    </w:p>
    <w:p w14:paraId="4F3F7069" w14:textId="77777777" w:rsidR="000A65B0" w:rsidRDefault="000A65B0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1767A51C" w:rsidR="005D166D" w:rsidRPr="005D166D" w:rsidRDefault="005D166D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ekik</w:t>
      </w:r>
      <w:proofErr w:type="spellEnd"/>
      <w:r>
        <w:rPr>
          <w:rFonts w:ascii="Arial" w:hAnsi="Arial" w:cs="Arial"/>
          <w:sz w:val="24"/>
        </w:rPr>
        <w:t xml:space="preserve"> C.S. &amp; </w:t>
      </w: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(In Prep.) Cognitive Science in a Nutshell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9FD1BEF" w:rsidR="00544ED3" w:rsidRP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9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 xml:space="preserve">Self-Other Control and Prosocial </w:t>
      </w:r>
      <w:proofErr w:type="spellStart"/>
      <w:r w:rsidRPr="002430B3">
        <w:rPr>
          <w:rFonts w:ascii="Arial" w:hAnsi="Arial" w:cs="Arial"/>
          <w:bCs/>
          <w:iCs/>
          <w:sz w:val="24"/>
        </w:rPr>
        <w:t>Behaviours</w:t>
      </w:r>
      <w:proofErr w:type="spellEnd"/>
      <w:r w:rsidRPr="002430B3">
        <w:rPr>
          <w:rFonts w:ascii="Arial" w:hAnsi="Arial" w:cs="Arial"/>
          <w:bCs/>
          <w:iCs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 w:rsidR="004666BF">
        <w:rPr>
          <w:rFonts w:ascii="Arial" w:hAnsi="Arial" w:cs="Arial"/>
          <w:sz w:val="24"/>
        </w:rPr>
        <w:t>Behaviour</w:t>
      </w:r>
      <w:proofErr w:type="spellEnd"/>
      <w:r w:rsidR="004666BF">
        <w:rPr>
          <w:rFonts w:ascii="Arial" w:hAnsi="Arial" w:cs="Arial"/>
          <w:sz w:val="24"/>
        </w:rPr>
        <w:t xml:space="preserve">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 xml:space="preserve">Presented at the Department of Psychology, Neuroscience and </w:t>
      </w:r>
      <w:proofErr w:type="spellStart"/>
      <w:r w:rsidR="006C5B96" w:rsidRPr="006C5B96">
        <w:rPr>
          <w:rFonts w:ascii="Arial" w:hAnsi="Arial" w:cs="Arial"/>
          <w:sz w:val="24"/>
        </w:rPr>
        <w:t>Behaviour</w:t>
      </w:r>
      <w:proofErr w:type="spellEnd"/>
      <w:r w:rsidR="006C5B96" w:rsidRPr="006C5B96">
        <w:rPr>
          <w:rFonts w:ascii="Arial" w:hAnsi="Arial" w:cs="Arial"/>
          <w:sz w:val="24"/>
        </w:rPr>
        <w:t xml:space="preserve">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>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A646001" w14:textId="7B4C09FB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74F5F1" w14:textId="77777777" w:rsidR="00EA6B1D" w:rsidRDefault="00EA6B1D" w:rsidP="00C7713F">
      <w:pPr>
        <w:spacing w:after="0" w:line="240" w:lineRule="auto"/>
      </w:pPr>
      <w:r>
        <w:separator/>
      </w:r>
    </w:p>
  </w:endnote>
  <w:endnote w:type="continuationSeparator" w:id="0">
    <w:p w14:paraId="6F2677FD" w14:textId="77777777" w:rsidR="00EA6B1D" w:rsidRDefault="00EA6B1D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F73E" w14:textId="77777777" w:rsidR="00F75D5F" w:rsidRDefault="00F75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77515" w14:textId="77777777" w:rsidR="00F75D5F" w:rsidRDefault="00F75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BA1D3F" w14:textId="77777777" w:rsidR="00EA6B1D" w:rsidRDefault="00EA6B1D" w:rsidP="00C7713F">
      <w:pPr>
        <w:spacing w:after="0" w:line="240" w:lineRule="auto"/>
      </w:pPr>
      <w:r>
        <w:separator/>
      </w:r>
    </w:p>
  </w:footnote>
  <w:footnote w:type="continuationSeparator" w:id="0">
    <w:p w14:paraId="1D21A4CE" w14:textId="77777777" w:rsidR="00EA6B1D" w:rsidRDefault="00EA6B1D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74AA4" w14:textId="77777777" w:rsidR="00F75D5F" w:rsidRDefault="00F75D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0A784" w14:textId="6C671F3C" w:rsidR="00F75D5F" w:rsidRDefault="007851DA">
    <w:pPr>
      <w:pStyle w:val="Header"/>
    </w:pPr>
    <w:r>
      <w:t xml:space="preserve">Updated </w:t>
    </w:r>
    <w:r w:rsidR="00F75D5F">
      <w:t>2020-02-15</w:t>
    </w:r>
  </w:p>
  <w:p w14:paraId="346A4373" w14:textId="77777777" w:rsidR="00290910" w:rsidRDefault="002909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2E17C" w14:textId="77777777" w:rsidR="00F75D5F" w:rsidRDefault="00F75D5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101A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16AF"/>
    <w:rsid w:val="00EA3FAB"/>
    <w:rsid w:val="00EA4669"/>
    <w:rsid w:val="00EA6B1D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5D5F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osf.io/bnh7p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CC0D8A-B985-E349-B33E-8E2548786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</TotalTime>
  <Pages>5</Pages>
  <Words>1455</Words>
  <Characters>830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Bhong Galang</cp:lastModifiedBy>
  <cp:revision>569</cp:revision>
  <cp:lastPrinted>2019-01-15T18:14:00Z</cp:lastPrinted>
  <dcterms:created xsi:type="dcterms:W3CDTF">2016-10-05T19:10:00Z</dcterms:created>
  <dcterms:modified xsi:type="dcterms:W3CDTF">2020-03-17T14:04:00Z</dcterms:modified>
</cp:coreProperties>
</file>